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67c81253a3455e6c2476c210e7265b08efc809a"/>
    <w:p>
      <w:pPr>
        <w:pStyle w:val="Heading3"/>
      </w:pPr>
      <w:r>
        <w:t xml:space="preserve">Профилактическое мероприятие "Пешеходный переход"</w:t>
      </w:r>
    </w:p>
    <w:p>
      <w:pPr>
        <w:pStyle w:val="FirstParagraph"/>
      </w:pPr>
      <w:r>
        <w:t xml:space="preserve">20.10.2017</w:t>
      </w:r>
    </w:p>
    <w:p>
      <w:pPr>
        <w:pStyle w:val="BodyText"/>
      </w:pPr>
      <w:r>
        <w:t xml:space="preserve">20 октября 2017 года на территории обслуживания 1 батальона дорожно-патрульной службы ГИБДД по Центральному административному округу города Москвы пройдет оперативно-профилактическое мероприятие «Пешеходный переход»</w:t>
      </w:r>
      <w:r>
        <w:br/>
      </w:r>
      <w:r>
        <w:br/>
      </w:r>
      <w:r>
        <w:t xml:space="preserve">Целью мероприятия будет являться снижение количества ДТП с участием пешеходов, а также пресечение и предупреждение грубых нарушений Правил дорожного движения на пешеходных переходах, как со стороны водителей, так и со стороны пешеходов, в т.ч. детей и подростков.</w:t>
      </w:r>
      <w:r>
        <w:br/>
      </w:r>
      <w:r>
        <w:br/>
      </w:r>
      <w:r>
        <w:t xml:space="preserve">ГИБДД обращает внимание водителей и пешеходов на необходимость строгого соблюдения правил дорожного движения в зонах действия пешеходных переходов, а также соблюдение водителями скоростного режима. Ведь дисциплина - это залог безопасности на дорогах, который необходим для сохранения жизни и здоровья каждого человека.</w:t>
      </w:r>
      <w:r>
        <w:br/>
      </w: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krasnoselsky.mos.ru/center-informs/detail/6930314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Красносельского район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krasnoselsky.mos.ru" TargetMode="External" /><Relationship Type="http://schemas.openxmlformats.org/officeDocument/2006/relationships/hyperlink" Id="rId20" Target="http://krasnoselsky.mos.ru/center-informs/detail/6930314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krasnoselsky.mos.ru" TargetMode="External" /><Relationship Type="http://schemas.openxmlformats.org/officeDocument/2006/relationships/hyperlink" Id="rId20" Target="http://krasnoselsky.mos.ru/center-informs/detail/6930314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8T03:20:47Z</dcterms:created>
  <dcterms:modified xsi:type="dcterms:W3CDTF">2025-07-28T03:2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